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66B2A" w14:textId="0C61C097" w:rsidR="00CA5CEB" w:rsidRDefault="00CA5CEB" w:rsidP="00CA5CEB">
      <w:pPr>
        <w:ind w:right="720"/>
        <w:jc w:val="center"/>
        <w:rPr>
          <w:rFonts w:ascii="Arial" w:hAnsi="Arial" w:cs="Arial"/>
          <w:b/>
          <w:color w:val="auto"/>
          <w:sz w:val="36"/>
          <w:szCs w:val="36"/>
        </w:rPr>
      </w:pPr>
      <w:bookmarkStart w:id="0" w:name="_Hlk121143490"/>
      <w:r>
        <w:rPr>
          <w:rFonts w:ascii="Arial" w:hAnsi="Arial" w:cs="Arial"/>
          <w:b/>
          <w:color w:val="auto"/>
          <w:sz w:val="36"/>
          <w:szCs w:val="36"/>
        </w:rPr>
        <w:t xml:space="preserve">Fire Investigation (Origin and Cause) Level II </w:t>
      </w:r>
      <w:bookmarkEnd w:id="0"/>
      <w:r>
        <w:rPr>
          <w:rFonts w:ascii="Arial" w:hAnsi="Arial" w:cs="Arial"/>
          <w:b/>
          <w:color w:val="auto"/>
          <w:sz w:val="36"/>
          <w:szCs w:val="36"/>
        </w:rPr>
        <w:t>Online</w:t>
      </w:r>
    </w:p>
    <w:p w14:paraId="1D262950" w14:textId="5C0BAE57" w:rsidR="00CA5CEB" w:rsidRPr="00CA5CEB" w:rsidRDefault="00CA5CEB" w:rsidP="00CA5CEB">
      <w:pPr>
        <w:ind w:right="720"/>
        <w:jc w:val="center"/>
        <w:rPr>
          <w:rFonts w:ascii="Arial" w:hAnsi="Arial" w:cs="Arial"/>
          <w:bCs/>
          <w:color w:val="auto"/>
          <w:sz w:val="22"/>
          <w:szCs w:val="22"/>
        </w:rPr>
      </w:pPr>
    </w:p>
    <w:p w14:paraId="472C15FF" w14:textId="18B0D786" w:rsidR="00CA5CEB" w:rsidRPr="00CA5CEB" w:rsidRDefault="00CA5CEB" w:rsidP="00CA5CEB">
      <w:pPr>
        <w:ind w:right="720"/>
        <w:rPr>
          <w:rFonts w:ascii="Arial" w:hAnsi="Arial" w:cs="Arial"/>
          <w:bCs/>
          <w:color w:val="auto"/>
        </w:rPr>
      </w:pPr>
      <w:r w:rsidRPr="00CA5CEB">
        <w:rPr>
          <w:rFonts w:ascii="Arial" w:hAnsi="Arial" w:cs="Arial"/>
          <w:b/>
          <w:color w:val="auto"/>
        </w:rPr>
        <w:t>Pre-requisite:</w:t>
      </w:r>
      <w:r w:rsidRPr="00CA5CEB">
        <w:rPr>
          <w:rFonts w:ascii="Arial" w:hAnsi="Arial" w:cs="Arial"/>
          <w:bCs/>
          <w:color w:val="auto"/>
        </w:rPr>
        <w:t xml:space="preserve"> Fire Investigation (Origin and Cause) Level I</w:t>
      </w:r>
    </w:p>
    <w:p w14:paraId="578EBE22" w14:textId="77777777" w:rsidR="00CA5CEB" w:rsidRPr="00CA5CEB" w:rsidRDefault="00CA5CEB" w:rsidP="00CA5CEB">
      <w:pPr>
        <w:ind w:right="720"/>
        <w:rPr>
          <w:rFonts w:ascii="Arial" w:hAnsi="Arial" w:cs="Arial"/>
          <w:bCs/>
          <w:color w:val="auto"/>
          <w:sz w:val="20"/>
          <w:szCs w:val="20"/>
        </w:rPr>
      </w:pP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1707"/>
        <w:gridCol w:w="4227"/>
        <w:gridCol w:w="3166"/>
      </w:tblGrid>
      <w:tr w:rsidR="00CA5CEB" w:rsidRPr="005737D4" w14:paraId="46064496" w14:textId="77777777" w:rsidTr="008C35BE">
        <w:trPr>
          <w:trHeight w:val="475"/>
        </w:trPr>
        <w:tc>
          <w:tcPr>
            <w:tcW w:w="1163" w:type="dxa"/>
          </w:tcPr>
          <w:p w14:paraId="4459F111" w14:textId="11EC0AC0" w:rsidR="00CA5CEB" w:rsidRPr="005737D4" w:rsidRDefault="003F0401" w:rsidP="00651E58">
            <w:pPr>
              <w:ind w:right="720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Lesson</w:t>
            </w:r>
          </w:p>
        </w:tc>
        <w:tc>
          <w:tcPr>
            <w:tcW w:w="4679" w:type="dxa"/>
          </w:tcPr>
          <w:p w14:paraId="4981E59A" w14:textId="098343C5" w:rsidR="00CA5CEB" w:rsidRPr="005737D4" w:rsidRDefault="003F0401" w:rsidP="00651E58">
            <w:pPr>
              <w:ind w:right="720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Topic</w:t>
            </w:r>
          </w:p>
        </w:tc>
        <w:tc>
          <w:tcPr>
            <w:tcW w:w="3258" w:type="dxa"/>
          </w:tcPr>
          <w:p w14:paraId="17522947" w14:textId="77777777" w:rsidR="00CA5CEB" w:rsidRPr="005737D4" w:rsidRDefault="00CA5CEB" w:rsidP="00651E58">
            <w:pPr>
              <w:ind w:right="720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  <w:r w:rsidRPr="005737D4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 xml:space="preserve">Assignments </w:t>
            </w:r>
          </w:p>
        </w:tc>
      </w:tr>
      <w:tr w:rsidR="00CA5CEB" w:rsidRPr="005737D4" w14:paraId="6089652E" w14:textId="77777777" w:rsidTr="008C35BE">
        <w:trPr>
          <w:trHeight w:val="1014"/>
        </w:trPr>
        <w:tc>
          <w:tcPr>
            <w:tcW w:w="1163" w:type="dxa"/>
          </w:tcPr>
          <w:p w14:paraId="79820661" w14:textId="48009B8B" w:rsidR="00CA5CEB" w:rsidRPr="005737D4" w:rsidRDefault="00CA5CEB" w:rsidP="00651E58">
            <w:pPr>
              <w:ind w:right="720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</w:p>
          <w:p w14:paraId="5088A7FD" w14:textId="25D21EFE" w:rsidR="00CA5CEB" w:rsidRPr="00CA5CEB" w:rsidRDefault="00CA5CEB" w:rsidP="00CA5CEB">
            <w:pPr>
              <w:ind w:right="720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</w:p>
        </w:tc>
        <w:tc>
          <w:tcPr>
            <w:tcW w:w="4679" w:type="dxa"/>
          </w:tcPr>
          <w:p w14:paraId="25A16F80" w14:textId="6044C8AB" w:rsidR="00CA5CEB" w:rsidRPr="005737D4" w:rsidRDefault="00CA5CEB" w:rsidP="00651E58">
            <w:pPr>
              <w:ind w:right="720"/>
              <w:jc w:val="both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  <w:r w:rsidRPr="00CA5CEB">
              <w:rPr>
                <w:rFonts w:ascii="Arial" w:hAnsi="Arial" w:cs="Arial"/>
                <w:b/>
                <w:color w:val="auto"/>
                <w:sz w:val="22"/>
                <w:szCs w:val="22"/>
              </w:rPr>
              <w:t>Introduction</w:t>
            </w:r>
          </w:p>
          <w:p w14:paraId="29687E9F" w14:textId="77777777" w:rsidR="00CA5CEB" w:rsidRPr="005737D4" w:rsidRDefault="00CA5CEB" w:rsidP="00CA5CEB">
            <w:pPr>
              <w:pStyle w:val="ListParagraph"/>
              <w:numPr>
                <w:ilvl w:val="0"/>
                <w:numId w:val="1"/>
              </w:numPr>
              <w:ind w:right="720"/>
              <w:rPr>
                <w:rFonts w:ascii="Arial" w:hAnsi="Arial" w:cs="Arial"/>
                <w:bCs/>
                <w:color w:val="auto"/>
                <w:sz w:val="22"/>
                <w:szCs w:val="22"/>
                <w:lang w:val="fr-FR"/>
              </w:rPr>
            </w:pPr>
            <w:r>
              <w:rPr>
                <w:rFonts w:ascii="Arial" w:hAnsi="Arial" w:cs="Arial"/>
                <w:bCs/>
                <w:color w:val="auto"/>
                <w:sz w:val="22"/>
                <w:szCs w:val="22"/>
                <w:lang w:val="fr-FR"/>
              </w:rPr>
              <w:t>Read introduction</w:t>
            </w:r>
          </w:p>
          <w:p w14:paraId="46F76323" w14:textId="2F548EA3" w:rsidR="00CA5CEB" w:rsidRPr="005737D4" w:rsidRDefault="00CA5CEB" w:rsidP="00CA5CEB">
            <w:pPr>
              <w:pStyle w:val="ListParagraph"/>
              <w:numPr>
                <w:ilvl w:val="0"/>
                <w:numId w:val="1"/>
              </w:numPr>
              <w:ind w:right="720"/>
              <w:jc w:val="both"/>
              <w:rPr>
                <w:rFonts w:ascii="Arial" w:hAnsi="Arial" w:cs="Arial"/>
                <w:bCs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auto"/>
                <w:sz w:val="22"/>
                <w:szCs w:val="22"/>
              </w:rPr>
              <w:t>Purchase required reading materials (NFPA 921)</w:t>
            </w:r>
          </w:p>
        </w:tc>
        <w:tc>
          <w:tcPr>
            <w:tcW w:w="3258" w:type="dxa"/>
          </w:tcPr>
          <w:p w14:paraId="1BA319D2" w14:textId="4CAB0713" w:rsidR="00CA5CEB" w:rsidRPr="005737D4" w:rsidRDefault="00CA5CEB" w:rsidP="00651E58">
            <w:pPr>
              <w:ind w:right="720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</w:p>
          <w:p w14:paraId="02646528" w14:textId="2FD5BA25" w:rsidR="00CA5CEB" w:rsidRPr="005737D4" w:rsidRDefault="00CA5CEB" w:rsidP="00CA5CEB">
            <w:pPr>
              <w:pStyle w:val="ListParagraph"/>
              <w:ind w:right="720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</w:p>
        </w:tc>
      </w:tr>
      <w:tr w:rsidR="003F0401" w:rsidRPr="005737D4" w14:paraId="4DFDE2D1" w14:textId="77777777" w:rsidTr="008C35BE">
        <w:trPr>
          <w:trHeight w:val="1014"/>
        </w:trPr>
        <w:tc>
          <w:tcPr>
            <w:tcW w:w="1163" w:type="dxa"/>
          </w:tcPr>
          <w:p w14:paraId="32345F6A" w14:textId="14609172" w:rsidR="00CA5CEB" w:rsidRDefault="00293C45" w:rsidP="00651E58">
            <w:pPr>
              <w:ind w:right="720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Lesson</w:t>
            </w:r>
            <w:r w:rsidR="00CA5CEB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 xml:space="preserve"> </w:t>
            </w:r>
            <w:r w:rsidR="009B4C18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1</w:t>
            </w:r>
          </w:p>
        </w:tc>
        <w:tc>
          <w:tcPr>
            <w:tcW w:w="4679" w:type="dxa"/>
          </w:tcPr>
          <w:p w14:paraId="4A6BCDC3" w14:textId="71804C7C" w:rsidR="00CA5CEB" w:rsidRDefault="00CA5CEB" w:rsidP="003F0401">
            <w:pPr>
              <w:ind w:left="720" w:right="720" w:hanging="720"/>
              <w:jc w:val="both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 xml:space="preserve">Complete </w:t>
            </w:r>
            <w:r w:rsidR="003F0401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 xml:space="preserve">– </w:t>
            </w:r>
            <w:r w:rsidR="00A3319F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20 questions</w:t>
            </w:r>
            <w:r w:rsidR="00081872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 xml:space="preserve">  </w:t>
            </w:r>
          </w:p>
          <w:p w14:paraId="1E3D420C" w14:textId="6C70E50F" w:rsidR="00CA5CEB" w:rsidRPr="00CA5CEB" w:rsidRDefault="00CA5CEB" w:rsidP="00CA5CEB">
            <w:pPr>
              <w:pStyle w:val="ListParagraph"/>
              <w:numPr>
                <w:ilvl w:val="0"/>
                <w:numId w:val="3"/>
              </w:numPr>
              <w:ind w:right="720"/>
              <w:jc w:val="both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  <w:r w:rsidRPr="00CA5CEB">
              <w:rPr>
                <w:rFonts w:ascii="Arial" w:hAnsi="Arial" w:cs="Arial"/>
                <w:color w:val="auto"/>
                <w:sz w:val="22"/>
                <w:szCs w:val="22"/>
              </w:rPr>
              <w:t>Download the student hand-in assignment found under the materials tab.</w:t>
            </w:r>
          </w:p>
        </w:tc>
        <w:tc>
          <w:tcPr>
            <w:tcW w:w="3258" w:type="dxa"/>
          </w:tcPr>
          <w:p w14:paraId="29BA154F" w14:textId="652A8ACD" w:rsidR="003F0401" w:rsidRPr="003F0401" w:rsidRDefault="00CA5CEB" w:rsidP="003F0401">
            <w:pPr>
              <w:ind w:right="720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  <w:r w:rsidRPr="005737D4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Complete</w:t>
            </w:r>
            <w:r w:rsidR="003F0401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 xml:space="preserve"> </w:t>
            </w:r>
            <w:r w:rsidR="003F0401">
              <w:rPr>
                <w:rFonts w:ascii="Arial" w:hAnsi="Arial" w:cs="Arial"/>
                <w:b/>
                <w:color w:val="auto"/>
                <w:sz w:val="22"/>
                <w:szCs w:val="22"/>
                <w:lang w:val="fr-FR"/>
              </w:rPr>
              <w:t>Assignment 1</w:t>
            </w:r>
          </w:p>
          <w:p w14:paraId="2F1B8659" w14:textId="3822ABA6" w:rsidR="00CA5CEB" w:rsidRPr="00293C45" w:rsidRDefault="00CA5CEB" w:rsidP="00651E58">
            <w:pPr>
              <w:pStyle w:val="ListParagraph"/>
              <w:numPr>
                <w:ilvl w:val="0"/>
                <w:numId w:val="1"/>
              </w:numPr>
              <w:ind w:right="720"/>
              <w:rPr>
                <w:rFonts w:ascii="Arial" w:hAnsi="Arial" w:cs="Arial"/>
                <w:bCs/>
                <w:color w:val="auto"/>
                <w:sz w:val="22"/>
                <w:szCs w:val="22"/>
                <w:lang w:val="fr-FR"/>
              </w:rPr>
            </w:pPr>
            <w:r>
              <w:rPr>
                <w:rFonts w:ascii="Arial" w:hAnsi="Arial" w:cs="Arial"/>
                <w:bCs/>
                <w:color w:val="auto"/>
                <w:sz w:val="22"/>
                <w:szCs w:val="22"/>
                <w:lang w:val="fr-FR"/>
              </w:rPr>
              <w:t>Answer the 20-question hand-in assignment and upload it on the course LMS</w:t>
            </w:r>
          </w:p>
        </w:tc>
      </w:tr>
      <w:tr w:rsidR="003F0401" w:rsidRPr="005737D4" w14:paraId="076E8D80" w14:textId="77777777" w:rsidTr="008C35BE">
        <w:trPr>
          <w:trHeight w:val="1014"/>
        </w:trPr>
        <w:tc>
          <w:tcPr>
            <w:tcW w:w="1163" w:type="dxa"/>
          </w:tcPr>
          <w:p w14:paraId="1FF347A4" w14:textId="5BC30FA9" w:rsidR="00CA5CEB" w:rsidRDefault="00293C45" w:rsidP="00651E58">
            <w:pPr>
              <w:ind w:right="720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Lesson</w:t>
            </w:r>
            <w:r w:rsidR="00CA5CEB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 xml:space="preserve"> </w:t>
            </w:r>
            <w:r w:rsidR="009B4C18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2</w:t>
            </w:r>
          </w:p>
        </w:tc>
        <w:tc>
          <w:tcPr>
            <w:tcW w:w="4679" w:type="dxa"/>
          </w:tcPr>
          <w:p w14:paraId="3E56EEEB" w14:textId="4931616F" w:rsidR="00081872" w:rsidRDefault="00081872" w:rsidP="00081872">
            <w:pPr>
              <w:ind w:right="720"/>
              <w:jc w:val="both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 xml:space="preserve">Complete </w:t>
            </w:r>
            <w:r w:rsidR="003F0401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–</w:t>
            </w:r>
            <w:r w:rsidR="00293C45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Peer Report</w:t>
            </w:r>
          </w:p>
          <w:p w14:paraId="7C2EEE90" w14:textId="0EAA1E0E" w:rsidR="00081872" w:rsidRPr="00081872" w:rsidRDefault="00081872" w:rsidP="00081872">
            <w:pPr>
              <w:pStyle w:val="ListParagraph"/>
              <w:numPr>
                <w:ilvl w:val="0"/>
                <w:numId w:val="1"/>
              </w:numPr>
              <w:ind w:right="720"/>
              <w:jc w:val="both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  <w:r w:rsidRPr="00081872">
              <w:rPr>
                <w:rFonts w:ascii="Arial" w:hAnsi="Arial" w:cs="Arial"/>
                <w:color w:val="auto"/>
                <w:sz w:val="22"/>
                <w:szCs w:val="22"/>
              </w:rPr>
              <w:t xml:space="preserve">Download the 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>peer review report</w:t>
            </w:r>
            <w:r w:rsidRPr="00081872">
              <w:rPr>
                <w:rFonts w:ascii="Arial" w:hAnsi="Arial" w:cs="Arial"/>
                <w:color w:val="auto"/>
                <w:sz w:val="22"/>
                <w:szCs w:val="22"/>
              </w:rPr>
              <w:t xml:space="preserve"> found under the materials tab.</w:t>
            </w:r>
          </w:p>
          <w:p w14:paraId="53101EA4" w14:textId="1DB761AE" w:rsidR="00CA5CEB" w:rsidRPr="005737D4" w:rsidRDefault="00CA5CEB" w:rsidP="00651E58">
            <w:pPr>
              <w:ind w:right="720"/>
              <w:jc w:val="both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3258" w:type="dxa"/>
          </w:tcPr>
          <w:p w14:paraId="03BB7DE0" w14:textId="77777777" w:rsidR="003F0401" w:rsidRDefault="00CA5CEB" w:rsidP="00CA5CEB">
            <w:pPr>
              <w:ind w:right="720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  <w:r w:rsidRPr="005737D4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 xml:space="preserve">Complete </w:t>
            </w:r>
          </w:p>
          <w:p w14:paraId="1233493F" w14:textId="4AD8B831" w:rsidR="00CA5CEB" w:rsidRPr="005737D4" w:rsidRDefault="003F0401" w:rsidP="00CA5CEB">
            <w:pPr>
              <w:ind w:right="720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Assignment 2</w:t>
            </w:r>
          </w:p>
          <w:p w14:paraId="2C745F08" w14:textId="23623901" w:rsidR="00CA5CEB" w:rsidRPr="00CA5CEB" w:rsidRDefault="00081872" w:rsidP="00CA5CEB">
            <w:pPr>
              <w:pStyle w:val="ListParagraph"/>
              <w:numPr>
                <w:ilvl w:val="0"/>
                <w:numId w:val="1"/>
              </w:numPr>
              <w:ind w:right="72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Conduct a</w:t>
            </w:r>
            <w:r w:rsidR="00CA5CEB" w:rsidRPr="00CA5CEB">
              <w:rPr>
                <w:rFonts w:ascii="Arial" w:hAnsi="Arial" w:cs="Arial"/>
                <w:color w:val="auto"/>
                <w:sz w:val="22"/>
                <w:szCs w:val="22"/>
              </w:rPr>
              <w:t xml:space="preserve"> peer review of a technical report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 and upload it on the course LMS</w:t>
            </w:r>
          </w:p>
        </w:tc>
      </w:tr>
      <w:tr w:rsidR="00CA5CEB" w:rsidRPr="005737D4" w14:paraId="04228627" w14:textId="77777777" w:rsidTr="008C35BE">
        <w:trPr>
          <w:trHeight w:val="1014"/>
        </w:trPr>
        <w:tc>
          <w:tcPr>
            <w:tcW w:w="1163" w:type="dxa"/>
          </w:tcPr>
          <w:p w14:paraId="1C976271" w14:textId="230377C4" w:rsidR="00CA5CEB" w:rsidRDefault="00CA5CEB" w:rsidP="00651E58">
            <w:pPr>
              <w:ind w:right="720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4679" w:type="dxa"/>
          </w:tcPr>
          <w:p w14:paraId="340493AC" w14:textId="77777777" w:rsidR="00CA5CEB" w:rsidRDefault="00CA5CEB" w:rsidP="00651E58">
            <w:pPr>
              <w:ind w:right="720"/>
              <w:jc w:val="both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Video Tutorial</w:t>
            </w:r>
          </w:p>
          <w:p w14:paraId="76A841EB" w14:textId="627B92F6" w:rsidR="00081872" w:rsidRPr="00CD5F34" w:rsidRDefault="00081872" w:rsidP="00CD5F34">
            <w:pPr>
              <w:pStyle w:val="ListParagraph"/>
              <w:numPr>
                <w:ilvl w:val="0"/>
                <w:numId w:val="1"/>
              </w:numPr>
              <w:ind w:right="72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81872">
              <w:rPr>
                <w:rFonts w:ascii="Arial" w:hAnsi="Arial" w:cs="Arial"/>
                <w:color w:val="auto"/>
                <w:sz w:val="22"/>
                <w:szCs w:val="22"/>
              </w:rPr>
              <w:t>Watch the video tutorial</w:t>
            </w:r>
          </w:p>
        </w:tc>
        <w:tc>
          <w:tcPr>
            <w:tcW w:w="3258" w:type="dxa"/>
          </w:tcPr>
          <w:p w14:paraId="2FF5CF68" w14:textId="68B1548B" w:rsidR="00CA5CEB" w:rsidRPr="005737D4" w:rsidRDefault="00CA5CEB" w:rsidP="003F0401">
            <w:pPr>
              <w:ind w:right="720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</w:p>
        </w:tc>
      </w:tr>
      <w:tr w:rsidR="00081872" w:rsidRPr="005737D4" w14:paraId="24A95B4A" w14:textId="77777777" w:rsidTr="008C35BE">
        <w:trPr>
          <w:trHeight w:val="1014"/>
        </w:trPr>
        <w:tc>
          <w:tcPr>
            <w:tcW w:w="1163" w:type="dxa"/>
          </w:tcPr>
          <w:p w14:paraId="3B813094" w14:textId="671ECCC9" w:rsidR="00081872" w:rsidRDefault="008C35BE" w:rsidP="00081872">
            <w:pPr>
              <w:ind w:right="720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Lesson 3</w:t>
            </w:r>
          </w:p>
        </w:tc>
        <w:tc>
          <w:tcPr>
            <w:tcW w:w="4679" w:type="dxa"/>
          </w:tcPr>
          <w:p w14:paraId="6592CA02" w14:textId="77777777" w:rsidR="00081872" w:rsidRDefault="00081872" w:rsidP="00081872">
            <w:pPr>
              <w:ind w:right="720"/>
              <w:jc w:val="both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Complete – Fire Scene Investigation</w:t>
            </w:r>
          </w:p>
          <w:p w14:paraId="0FFDD12E" w14:textId="77777777" w:rsidR="00081872" w:rsidRDefault="00081872" w:rsidP="00081872">
            <w:pPr>
              <w:pStyle w:val="ListParagraph"/>
              <w:numPr>
                <w:ilvl w:val="0"/>
                <w:numId w:val="4"/>
              </w:numPr>
              <w:ind w:right="720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81872">
              <w:rPr>
                <w:rFonts w:ascii="Arial" w:hAnsi="Arial" w:cs="Arial"/>
                <w:color w:val="auto"/>
                <w:sz w:val="22"/>
                <w:szCs w:val="22"/>
              </w:rPr>
              <w:t>Read the background information</w:t>
            </w:r>
          </w:p>
          <w:p w14:paraId="459F0690" w14:textId="77777777" w:rsidR="00081872" w:rsidRDefault="00081872" w:rsidP="00081872">
            <w:pPr>
              <w:pStyle w:val="ListParagraph"/>
              <w:numPr>
                <w:ilvl w:val="0"/>
                <w:numId w:val="4"/>
              </w:numPr>
              <w:ind w:right="720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Enter the virtual fire scene</w:t>
            </w:r>
          </w:p>
          <w:p w14:paraId="733839A4" w14:textId="77777777" w:rsidR="00081872" w:rsidRDefault="00081872" w:rsidP="00081872">
            <w:pPr>
              <w:pStyle w:val="ListParagraph"/>
              <w:numPr>
                <w:ilvl w:val="0"/>
                <w:numId w:val="4"/>
              </w:numPr>
              <w:ind w:right="720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Check the materials tab</w:t>
            </w:r>
          </w:p>
          <w:p w14:paraId="66317042" w14:textId="58C1DFE3" w:rsidR="003F0401" w:rsidRPr="00CD5F34" w:rsidRDefault="003F0401" w:rsidP="00CD5F34">
            <w:pPr>
              <w:ind w:left="360" w:right="720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258" w:type="dxa"/>
          </w:tcPr>
          <w:p w14:paraId="5270CDBD" w14:textId="77777777" w:rsidR="003F0401" w:rsidRDefault="00081872" w:rsidP="00081872">
            <w:pPr>
              <w:ind w:right="720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  <w:r w:rsidRPr="005737D4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 xml:space="preserve">Complete </w:t>
            </w:r>
          </w:p>
          <w:p w14:paraId="2A627580" w14:textId="1AB9514E" w:rsidR="00081872" w:rsidRPr="005737D4" w:rsidRDefault="003F0401" w:rsidP="00081872">
            <w:pPr>
              <w:ind w:right="720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Assignment 3</w:t>
            </w:r>
          </w:p>
          <w:p w14:paraId="18585A62" w14:textId="33CAEF2D" w:rsidR="00081872" w:rsidRPr="003F0401" w:rsidRDefault="00081872" w:rsidP="00081872">
            <w:pPr>
              <w:pStyle w:val="ListParagraph"/>
              <w:numPr>
                <w:ilvl w:val="0"/>
                <w:numId w:val="5"/>
              </w:numPr>
              <w:ind w:right="720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Using the scientific method of investigation write a technical report based on your findings</w:t>
            </w:r>
            <w:r w:rsidRPr="00081872">
              <w:rPr>
                <w:rFonts w:ascii="Arial" w:hAnsi="Arial" w:cs="Arial"/>
                <w:color w:val="auto"/>
                <w:sz w:val="22"/>
                <w:szCs w:val="22"/>
              </w:rPr>
              <w:t xml:space="preserve"> and upload it on the course LMS</w:t>
            </w:r>
          </w:p>
          <w:p w14:paraId="11AC93A8" w14:textId="48991CAB" w:rsidR="00081872" w:rsidRPr="00081872" w:rsidRDefault="00081872" w:rsidP="008C35BE">
            <w:pPr>
              <w:pStyle w:val="ListParagraph"/>
              <w:ind w:right="720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8C35BE" w:rsidRPr="005737D4" w14:paraId="15B72857" w14:textId="77777777" w:rsidTr="008C35BE">
        <w:trPr>
          <w:trHeight w:val="1014"/>
        </w:trPr>
        <w:tc>
          <w:tcPr>
            <w:tcW w:w="1163" w:type="dxa"/>
          </w:tcPr>
          <w:p w14:paraId="4ACDBF3A" w14:textId="2302725D" w:rsidR="008C35BE" w:rsidRDefault="008C35BE" w:rsidP="00081872">
            <w:pPr>
              <w:ind w:right="720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Lesson 4</w:t>
            </w:r>
          </w:p>
        </w:tc>
        <w:tc>
          <w:tcPr>
            <w:tcW w:w="4679" w:type="dxa"/>
          </w:tcPr>
          <w:p w14:paraId="54AE68B3" w14:textId="6254046B" w:rsidR="008C35BE" w:rsidRDefault="004D4C3E" w:rsidP="00081872">
            <w:pPr>
              <w:ind w:right="720"/>
              <w:jc w:val="both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 xml:space="preserve">Complete – </w:t>
            </w:r>
            <w:r w:rsidR="008C35BE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Present your Findings</w:t>
            </w:r>
          </w:p>
          <w:p w14:paraId="522DDE79" w14:textId="3D69CF2C" w:rsidR="004D4C3E" w:rsidRDefault="004D4C3E" w:rsidP="00081872">
            <w:pPr>
              <w:ind w:right="720"/>
              <w:jc w:val="both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3258" w:type="dxa"/>
          </w:tcPr>
          <w:p w14:paraId="34ED975A" w14:textId="77777777" w:rsidR="008C35BE" w:rsidRDefault="008C35BE" w:rsidP="008C35BE">
            <w:pPr>
              <w:ind w:right="720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  <w:r w:rsidRPr="005737D4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 xml:space="preserve">Complete </w:t>
            </w:r>
          </w:p>
          <w:p w14:paraId="19D41943" w14:textId="77777777" w:rsidR="008C35BE" w:rsidRPr="003F0401" w:rsidRDefault="008C35BE" w:rsidP="008C35BE">
            <w:pPr>
              <w:ind w:right="720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Assignment 4</w:t>
            </w:r>
          </w:p>
          <w:p w14:paraId="44BCAFF5" w14:textId="072460AA" w:rsidR="008C35BE" w:rsidRPr="008C35BE" w:rsidRDefault="008C35BE" w:rsidP="008C35BE">
            <w:pPr>
              <w:pStyle w:val="ListParagraph"/>
              <w:numPr>
                <w:ilvl w:val="0"/>
                <w:numId w:val="5"/>
              </w:numPr>
              <w:ind w:right="720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  <w:r w:rsidRPr="008C35BE">
              <w:rPr>
                <w:rFonts w:ascii="Arial" w:hAnsi="Arial" w:cs="Arial"/>
                <w:color w:val="auto"/>
                <w:sz w:val="22"/>
                <w:szCs w:val="22"/>
              </w:rPr>
              <w:t xml:space="preserve">Create a presentation </w:t>
            </w:r>
            <w:r w:rsidRPr="008C35BE">
              <w:rPr>
                <w:rFonts w:ascii="Arial" w:hAnsi="Arial" w:cs="Arial"/>
                <w:color w:val="auto"/>
                <w:sz w:val="22"/>
                <w:szCs w:val="22"/>
              </w:rPr>
              <w:lastRenderedPageBreak/>
              <w:t xml:space="preserve">on PowerPoint or </w:t>
            </w:r>
            <w:r w:rsidR="00BC1922">
              <w:rPr>
                <w:rFonts w:ascii="Arial" w:hAnsi="Arial" w:cs="Arial"/>
                <w:color w:val="auto"/>
                <w:sz w:val="22"/>
                <w:szCs w:val="22"/>
              </w:rPr>
              <w:t>G</w:t>
            </w:r>
            <w:r w:rsidRPr="008C35BE">
              <w:rPr>
                <w:rFonts w:ascii="Arial" w:hAnsi="Arial" w:cs="Arial"/>
                <w:color w:val="auto"/>
                <w:sz w:val="22"/>
                <w:szCs w:val="22"/>
              </w:rPr>
              <w:t>oogle Slides detailing your investigation process and findings</w:t>
            </w:r>
          </w:p>
        </w:tc>
      </w:tr>
      <w:tr w:rsidR="003F0401" w:rsidRPr="005737D4" w14:paraId="386B87F4" w14:textId="77777777" w:rsidTr="008C35BE">
        <w:trPr>
          <w:trHeight w:val="1014"/>
        </w:trPr>
        <w:tc>
          <w:tcPr>
            <w:tcW w:w="1163" w:type="dxa"/>
          </w:tcPr>
          <w:p w14:paraId="7C088E11" w14:textId="7DC01C09" w:rsidR="003F0401" w:rsidRDefault="003F0401" w:rsidP="00081872">
            <w:pPr>
              <w:ind w:right="720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4679" w:type="dxa"/>
          </w:tcPr>
          <w:p w14:paraId="584804F5" w14:textId="77777777" w:rsidR="003F0401" w:rsidRDefault="003F0401" w:rsidP="00081872">
            <w:pPr>
              <w:ind w:right="720"/>
              <w:jc w:val="both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Conclusion</w:t>
            </w:r>
          </w:p>
          <w:p w14:paraId="0FD8DBD9" w14:textId="6889F38A" w:rsidR="004D4C3E" w:rsidRDefault="004D4C3E" w:rsidP="003F0401">
            <w:pPr>
              <w:pStyle w:val="ListParagraph"/>
              <w:numPr>
                <w:ilvl w:val="0"/>
                <w:numId w:val="5"/>
              </w:numPr>
              <w:ind w:right="720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The evaluator will contact you to arrange a time for you to present your slideshow in a Teams meeting</w:t>
            </w:r>
          </w:p>
          <w:p w14:paraId="6F3F2A9E" w14:textId="49E7AF50" w:rsidR="004D4C3E" w:rsidRPr="00293C45" w:rsidRDefault="004D4C3E" w:rsidP="003F0401">
            <w:pPr>
              <w:pStyle w:val="ListParagraph"/>
              <w:numPr>
                <w:ilvl w:val="0"/>
                <w:numId w:val="5"/>
              </w:numPr>
              <w:ind w:right="720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A written exam will be sent to your proctor for you to complete and send back to the college.</w:t>
            </w:r>
          </w:p>
        </w:tc>
        <w:tc>
          <w:tcPr>
            <w:tcW w:w="3258" w:type="dxa"/>
          </w:tcPr>
          <w:p w14:paraId="6552E6C2" w14:textId="77777777" w:rsidR="003F0401" w:rsidRPr="005737D4" w:rsidRDefault="003F0401" w:rsidP="00081872">
            <w:pPr>
              <w:ind w:right="720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</w:p>
        </w:tc>
      </w:tr>
      <w:tr w:rsidR="004C111A" w:rsidRPr="005737D4" w14:paraId="03616F5B" w14:textId="77777777" w:rsidTr="008C35BE">
        <w:trPr>
          <w:trHeight w:val="1014"/>
        </w:trPr>
        <w:tc>
          <w:tcPr>
            <w:tcW w:w="1163" w:type="dxa"/>
          </w:tcPr>
          <w:p w14:paraId="42153F39" w14:textId="77777777" w:rsidR="004C111A" w:rsidRDefault="004C111A" w:rsidP="00081872">
            <w:pPr>
              <w:ind w:right="720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4679" w:type="dxa"/>
          </w:tcPr>
          <w:p w14:paraId="4427558F" w14:textId="77777777" w:rsidR="004C111A" w:rsidRDefault="004C111A" w:rsidP="00081872">
            <w:pPr>
              <w:ind w:right="720"/>
              <w:jc w:val="both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3258" w:type="dxa"/>
          </w:tcPr>
          <w:p w14:paraId="340A1F59" w14:textId="77777777" w:rsidR="004C111A" w:rsidRPr="005737D4" w:rsidRDefault="004C111A" w:rsidP="00081872">
            <w:pPr>
              <w:ind w:right="720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</w:p>
        </w:tc>
      </w:tr>
      <w:tr w:rsidR="004C111A" w:rsidRPr="005737D4" w14:paraId="5CB0F545" w14:textId="77777777" w:rsidTr="008C35BE">
        <w:trPr>
          <w:trHeight w:val="1014"/>
        </w:trPr>
        <w:tc>
          <w:tcPr>
            <w:tcW w:w="1163" w:type="dxa"/>
          </w:tcPr>
          <w:p w14:paraId="6F90A87E" w14:textId="77777777" w:rsidR="004C111A" w:rsidRDefault="004C111A" w:rsidP="004C111A">
            <w:pPr>
              <w:ind w:right="720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4679" w:type="dxa"/>
          </w:tcPr>
          <w:p w14:paraId="1B9CD333" w14:textId="1C8EA6C1" w:rsidR="004C111A" w:rsidRDefault="004C111A" w:rsidP="004C111A">
            <w:pPr>
              <w:ind w:right="720"/>
              <w:jc w:val="both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  <w:r w:rsidRPr="005737D4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Program Fee</w:t>
            </w:r>
          </w:p>
        </w:tc>
        <w:tc>
          <w:tcPr>
            <w:tcW w:w="3258" w:type="dxa"/>
          </w:tcPr>
          <w:p w14:paraId="6A5F14E1" w14:textId="349EC281" w:rsidR="004C111A" w:rsidRPr="005737D4" w:rsidRDefault="004C111A" w:rsidP="004C111A">
            <w:pPr>
              <w:ind w:right="720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$</w:t>
            </w:r>
          </w:p>
        </w:tc>
      </w:tr>
    </w:tbl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0"/>
        <w:gridCol w:w="3969"/>
        <w:gridCol w:w="3401"/>
      </w:tblGrid>
      <w:tr w:rsidR="004C111A" w:rsidRPr="005737D4" w14:paraId="03493C21" w14:textId="2B9478A9" w:rsidTr="008C35BE">
        <w:trPr>
          <w:trHeight w:val="482"/>
        </w:trPr>
        <w:tc>
          <w:tcPr>
            <w:tcW w:w="1730" w:type="dxa"/>
          </w:tcPr>
          <w:p w14:paraId="03D1882E" w14:textId="77777777" w:rsidR="004C111A" w:rsidRPr="005737D4" w:rsidRDefault="004C111A" w:rsidP="004C111A">
            <w:pPr>
              <w:ind w:right="720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3969" w:type="dxa"/>
          </w:tcPr>
          <w:p w14:paraId="1862043C" w14:textId="7A574AD0" w:rsidR="004C111A" w:rsidRPr="005737D4" w:rsidRDefault="004C111A" w:rsidP="004C111A">
            <w:pPr>
              <w:ind w:right="720"/>
              <w:rPr>
                <w:rFonts w:ascii="Arial" w:hAnsi="Arial" w:cs="Arial"/>
                <w:bCs/>
                <w:color w:val="auto"/>
                <w:sz w:val="22"/>
                <w:szCs w:val="22"/>
              </w:rPr>
            </w:pPr>
            <w:r w:rsidRPr="005737D4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Total Study Time</w:t>
            </w:r>
          </w:p>
        </w:tc>
        <w:tc>
          <w:tcPr>
            <w:tcW w:w="3401" w:type="dxa"/>
          </w:tcPr>
          <w:p w14:paraId="79E5A77C" w14:textId="5E1EE11E" w:rsidR="004C111A" w:rsidRPr="005737D4" w:rsidRDefault="004C111A" w:rsidP="004C111A">
            <w:pPr>
              <w:spacing w:after="160" w:line="259" w:lineRule="auto"/>
              <w:rPr>
                <w:rFonts w:ascii="Arial" w:hAnsi="Arial" w:cs="Arial"/>
                <w:bCs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auto"/>
                <w:sz w:val="22"/>
                <w:szCs w:val="22"/>
              </w:rPr>
              <w:t>.</w:t>
            </w:r>
          </w:p>
        </w:tc>
      </w:tr>
      <w:tr w:rsidR="004C111A" w:rsidRPr="005737D4" w14:paraId="734BF813" w14:textId="4478E1F8" w:rsidTr="008C35BE">
        <w:trPr>
          <w:trHeight w:val="788"/>
        </w:trPr>
        <w:tc>
          <w:tcPr>
            <w:tcW w:w="1730" w:type="dxa"/>
          </w:tcPr>
          <w:p w14:paraId="5946A2DE" w14:textId="77777777" w:rsidR="004C111A" w:rsidRDefault="004C111A" w:rsidP="004C111A">
            <w:pPr>
              <w:ind w:right="720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3969" w:type="dxa"/>
          </w:tcPr>
          <w:p w14:paraId="05E31291" w14:textId="49631C08" w:rsidR="004C111A" w:rsidRDefault="004C111A" w:rsidP="004C111A">
            <w:pPr>
              <w:spacing w:after="160" w:line="259" w:lineRule="auto"/>
              <w:rPr>
                <w:rFonts w:ascii="Arial" w:hAnsi="Arial" w:cs="Arial"/>
                <w:color w:val="auto"/>
                <w:sz w:val="22"/>
                <w:szCs w:val="22"/>
                <w:lang w:val="en-CA"/>
              </w:rPr>
            </w:pPr>
            <w:r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Completion Certificate</w:t>
            </w:r>
          </w:p>
        </w:tc>
        <w:tc>
          <w:tcPr>
            <w:tcW w:w="3401" w:type="dxa"/>
          </w:tcPr>
          <w:p w14:paraId="6C81C4AD" w14:textId="7A372A0E" w:rsidR="004C111A" w:rsidRPr="005737D4" w:rsidRDefault="004C111A" w:rsidP="004C111A">
            <w:pPr>
              <w:spacing w:after="160" w:line="259" w:lineRule="auto"/>
              <w:rPr>
                <w:rFonts w:ascii="Arial" w:hAnsi="Arial" w:cs="Arial"/>
                <w:bCs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  <w:lang w:val="en-CA"/>
              </w:rPr>
              <w:t xml:space="preserve">Available from FireWire Consulting Learning Academy </w:t>
            </w:r>
          </w:p>
        </w:tc>
      </w:tr>
      <w:tr w:rsidR="004C111A" w:rsidRPr="00E457E3" w14:paraId="39472893" w14:textId="79EC535C" w:rsidTr="008C35BE">
        <w:trPr>
          <w:trHeight w:val="482"/>
        </w:trPr>
        <w:tc>
          <w:tcPr>
            <w:tcW w:w="1730" w:type="dxa"/>
          </w:tcPr>
          <w:p w14:paraId="109BE755" w14:textId="77777777" w:rsidR="004C111A" w:rsidRDefault="004C111A" w:rsidP="004C111A">
            <w:pPr>
              <w:ind w:right="720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3969" w:type="dxa"/>
          </w:tcPr>
          <w:p w14:paraId="48066B17" w14:textId="0EA4BFAB" w:rsidR="004C111A" w:rsidRPr="00E457E3" w:rsidRDefault="004C111A" w:rsidP="004C111A">
            <w:pPr>
              <w:shd w:val="clear" w:color="auto" w:fill="FFFFFF" w:themeFill="background1"/>
              <w:rPr>
                <w:rFonts w:ascii="Arial" w:hAnsi="Arial" w:cs="Arial"/>
                <w:color w:val="auto"/>
                <w:sz w:val="22"/>
                <w:szCs w:val="22"/>
                <w:lang w:eastAsia="en-CA"/>
              </w:rPr>
            </w:pPr>
            <w:r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Pro Board Accreditation</w:t>
            </w:r>
          </w:p>
        </w:tc>
        <w:tc>
          <w:tcPr>
            <w:tcW w:w="3401" w:type="dxa"/>
          </w:tcPr>
          <w:p w14:paraId="21162845" w14:textId="77777777" w:rsidR="004C111A" w:rsidRPr="004C111A" w:rsidRDefault="004C111A" w:rsidP="004C111A">
            <w:pPr>
              <w:rPr>
                <w:rFonts w:ascii="Arial" w:hAnsi="Arial" w:cs="Arial"/>
                <w:bCs/>
                <w:color w:val="auto"/>
                <w:sz w:val="22"/>
                <w:szCs w:val="22"/>
              </w:rPr>
            </w:pPr>
            <w:r w:rsidRPr="004C111A">
              <w:rPr>
                <w:rFonts w:ascii="Arial" w:hAnsi="Arial" w:cs="Arial"/>
                <w:bCs/>
                <w:color w:val="auto"/>
                <w:sz w:val="22"/>
                <w:szCs w:val="22"/>
              </w:rPr>
              <w:t>Upon successful completion of all requirements for both levels 1 and 2, COTR will issue Pro Board-accredited certificates for Professional Qualification NPFA 1033 Fire Investigator.</w:t>
            </w:r>
          </w:p>
          <w:p w14:paraId="7A46E6F5" w14:textId="77777777" w:rsidR="004C111A" w:rsidRPr="00E457E3" w:rsidRDefault="004C111A" w:rsidP="004C111A">
            <w:pPr>
              <w:shd w:val="clear" w:color="auto" w:fill="FFFFFF" w:themeFill="background1"/>
              <w:rPr>
                <w:rFonts w:ascii="Arial" w:hAnsi="Arial" w:cs="Arial"/>
                <w:bCs/>
                <w:color w:val="auto"/>
                <w:sz w:val="22"/>
                <w:szCs w:val="22"/>
              </w:rPr>
            </w:pPr>
          </w:p>
        </w:tc>
      </w:tr>
      <w:tr w:rsidR="004C111A" w:rsidRPr="005737D4" w14:paraId="21ACF648" w14:textId="0370F317" w:rsidTr="008C35BE">
        <w:trPr>
          <w:trHeight w:val="482"/>
        </w:trPr>
        <w:tc>
          <w:tcPr>
            <w:tcW w:w="1730" w:type="dxa"/>
          </w:tcPr>
          <w:p w14:paraId="6B848123" w14:textId="77777777" w:rsidR="004C111A" w:rsidRPr="005737D4" w:rsidRDefault="004C111A" w:rsidP="004C111A">
            <w:pPr>
              <w:ind w:right="720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3969" w:type="dxa"/>
          </w:tcPr>
          <w:p w14:paraId="555B1121" w14:textId="378D10D9" w:rsidR="004C111A" w:rsidRPr="005737D4" w:rsidRDefault="004C111A" w:rsidP="004C111A">
            <w:pPr>
              <w:ind w:right="720"/>
              <w:rPr>
                <w:rFonts w:ascii="Arial" w:hAnsi="Arial" w:cs="Arial"/>
                <w:bCs/>
                <w:color w:val="auto"/>
                <w:sz w:val="22"/>
                <w:szCs w:val="22"/>
              </w:rPr>
            </w:pPr>
            <w:r w:rsidRPr="005737D4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 xml:space="preserve">Instructor Name </w:t>
            </w:r>
          </w:p>
        </w:tc>
        <w:tc>
          <w:tcPr>
            <w:tcW w:w="3401" w:type="dxa"/>
          </w:tcPr>
          <w:p w14:paraId="1F2A5F0C" w14:textId="39CC253B" w:rsidR="004C111A" w:rsidRPr="005737D4" w:rsidRDefault="004C111A" w:rsidP="004C111A">
            <w:pPr>
              <w:spacing w:after="160" w:line="259" w:lineRule="auto"/>
              <w:rPr>
                <w:rFonts w:ascii="Arial" w:hAnsi="Arial" w:cs="Arial"/>
                <w:bCs/>
                <w:color w:val="auto"/>
                <w:sz w:val="22"/>
                <w:szCs w:val="22"/>
              </w:rPr>
            </w:pPr>
            <w:r w:rsidRPr="005737D4">
              <w:rPr>
                <w:rFonts w:ascii="Arial" w:hAnsi="Arial" w:cs="Arial"/>
                <w:bCs/>
                <w:color w:val="auto"/>
                <w:sz w:val="22"/>
                <w:szCs w:val="22"/>
              </w:rPr>
              <w:t>Bob Turley</w:t>
            </w:r>
          </w:p>
        </w:tc>
      </w:tr>
    </w:tbl>
    <w:p w14:paraId="7F577D64" w14:textId="300E4413" w:rsidR="00CA5CEB" w:rsidRPr="005737D4" w:rsidRDefault="00CA5CEB" w:rsidP="00CA5CEB">
      <w:pPr>
        <w:ind w:right="720"/>
        <w:jc w:val="center"/>
        <w:rPr>
          <w:rFonts w:ascii="Arial" w:hAnsi="Arial" w:cs="Arial"/>
          <w:color w:val="auto"/>
          <w:sz w:val="32"/>
          <w:szCs w:val="32"/>
        </w:rPr>
      </w:pPr>
    </w:p>
    <w:p w14:paraId="742D7FE9" w14:textId="7AC23316" w:rsidR="00DB12D5" w:rsidRDefault="00DB12D5" w:rsidP="00DB12D5">
      <w:pPr>
        <w:jc w:val="center"/>
      </w:pPr>
    </w:p>
    <w:p w14:paraId="62A8FBEA" w14:textId="77777777" w:rsidR="00C374FF" w:rsidRDefault="00C374FF" w:rsidP="00B01BB9">
      <w:pPr>
        <w:rPr>
          <w:b/>
          <w:sz w:val="32"/>
          <w:szCs w:val="32"/>
        </w:rPr>
      </w:pPr>
    </w:p>
    <w:p w14:paraId="5757946A" w14:textId="5D2CA532" w:rsidR="00257CEC" w:rsidRPr="00DB12D5" w:rsidRDefault="00257CEC" w:rsidP="00257CEC"/>
    <w:sectPr w:rsidR="00257CEC" w:rsidRPr="00DB12D5" w:rsidSect="00B01BB9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233787" w14:textId="77777777" w:rsidR="0031696E" w:rsidRDefault="0031696E" w:rsidP="00F7089D">
      <w:r>
        <w:separator/>
      </w:r>
    </w:p>
  </w:endnote>
  <w:endnote w:type="continuationSeparator" w:id="0">
    <w:p w14:paraId="0C098DA0" w14:textId="77777777" w:rsidR="0031696E" w:rsidRDefault="0031696E" w:rsidP="00F708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utiger CE 55 Roman">
    <w:altName w:val="Calibri"/>
    <w:charset w:val="00"/>
    <w:family w:val="auto"/>
    <w:pitch w:val="variable"/>
    <w:sig w:usb0="8000002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BE280" w14:textId="76548EF6" w:rsidR="00F7089D" w:rsidRDefault="00F7089D">
    <w:pPr>
      <w:pStyle w:val="Footer"/>
    </w:pPr>
    <w:r>
      <w:t xml:space="preserve">FireWise Consulting </w:t>
    </w:r>
    <w:r w:rsidR="00293C45">
      <w:tab/>
    </w:r>
    <w:r w:rsidR="00293C45">
      <w:tab/>
      <w:t xml:space="preserve">December </w:t>
    </w:r>
    <w:r w:rsidR="00C374FF">
      <w:t>202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FAAC8" w14:textId="152AB596" w:rsidR="00B01BB9" w:rsidRDefault="00A95327" w:rsidP="00A95327">
    <w:pPr>
      <w:pStyle w:val="Footer"/>
      <w:jc w:val="center"/>
      <w:rPr>
        <w:sz w:val="20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6451A888" wp14:editId="1728293A">
          <wp:simplePos x="0" y="0"/>
          <wp:positionH relativeFrom="column">
            <wp:posOffset>6000750</wp:posOffset>
          </wp:positionH>
          <wp:positionV relativeFrom="paragraph">
            <wp:posOffset>190500</wp:posOffset>
          </wp:positionV>
          <wp:extent cx="412750" cy="485775"/>
          <wp:effectExtent l="0" t="0" r="6350" b="9525"/>
          <wp:wrapThrough wrapText="bothSides">
            <wp:wrapPolygon edited="0">
              <wp:start x="0" y="0"/>
              <wp:lineTo x="0" y="21176"/>
              <wp:lineTo x="20935" y="21176"/>
              <wp:lineTo x="20935" y="0"/>
              <wp:lineTo x="0" y="0"/>
            </wp:wrapPolygon>
          </wp:wrapThrough>
          <wp:docPr id="5" name="Picture 5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2750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809C116" w14:textId="2CD0C78E" w:rsidR="00B01BB9" w:rsidRDefault="00001024">
    <w:pPr>
      <w:pStyle w:val="Footer"/>
    </w:pPr>
    <w:r>
      <w:rPr>
        <w:noProof/>
      </w:rPr>
      <w:t xml:space="preserve">                                                                     </w:t>
    </w:r>
    <w:r>
      <w:rPr>
        <w:noProof/>
      </w:rPr>
      <w:drawing>
        <wp:inline distT="0" distB="0" distL="0" distR="0" wp14:anchorId="7B82EDDC" wp14:editId="68EBF998">
          <wp:extent cx="1979930" cy="391481"/>
          <wp:effectExtent l="0" t="0" r="1270" b="8890"/>
          <wp:docPr id="7" name="Picture 7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A picture containing shap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3183" cy="39607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59027" w14:textId="77777777" w:rsidR="0031696E" w:rsidRDefault="0031696E" w:rsidP="00F7089D">
      <w:r>
        <w:separator/>
      </w:r>
    </w:p>
  </w:footnote>
  <w:footnote w:type="continuationSeparator" w:id="0">
    <w:p w14:paraId="5A916058" w14:textId="77777777" w:rsidR="0031696E" w:rsidRDefault="0031696E" w:rsidP="00F708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623A2" w14:textId="60847005" w:rsidR="00293C45" w:rsidRDefault="00293C45">
    <w:pPr>
      <w:pStyle w:val="Header"/>
    </w:pPr>
    <w:r>
      <w:rPr>
        <w:rFonts w:ascii="Times New Roman"/>
        <w:noProof/>
        <w:sz w:val="20"/>
      </w:rPr>
      <w:drawing>
        <wp:anchor distT="0" distB="0" distL="114300" distR="114300" simplePos="0" relativeHeight="251663360" behindDoc="0" locked="0" layoutInCell="1" allowOverlap="1" wp14:anchorId="14555B9F" wp14:editId="1257CF85">
          <wp:simplePos x="0" y="0"/>
          <wp:positionH relativeFrom="column">
            <wp:posOffset>-895350</wp:posOffset>
          </wp:positionH>
          <wp:positionV relativeFrom="paragraph">
            <wp:posOffset>-409575</wp:posOffset>
          </wp:positionV>
          <wp:extent cx="2006600" cy="800100"/>
          <wp:effectExtent l="0" t="0" r="0" b="0"/>
          <wp:wrapThrough wrapText="bothSides">
            <wp:wrapPolygon edited="0">
              <wp:start x="0" y="0"/>
              <wp:lineTo x="0" y="21086"/>
              <wp:lineTo x="21327" y="21086"/>
              <wp:lineTo x="21327" y="0"/>
              <wp:lineTo x="0" y="0"/>
            </wp:wrapPolygon>
          </wp:wrapThrough>
          <wp:docPr id="2" name="image1.jpeg" descr="Text,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jpeg" descr="Text, 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6600" cy="800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CB390" w14:textId="081C750A" w:rsidR="00B01BB9" w:rsidRDefault="00B01BB9">
    <w:pPr>
      <w:pStyle w:val="Header"/>
    </w:pPr>
    <w:r>
      <w:rPr>
        <w:rFonts w:ascii="Times New Roman"/>
        <w:noProof/>
        <w:sz w:val="20"/>
      </w:rPr>
      <w:drawing>
        <wp:anchor distT="0" distB="0" distL="114300" distR="114300" simplePos="0" relativeHeight="251659264" behindDoc="0" locked="0" layoutInCell="1" allowOverlap="1" wp14:anchorId="46C2A8CB" wp14:editId="358E568C">
          <wp:simplePos x="0" y="0"/>
          <wp:positionH relativeFrom="column">
            <wp:posOffset>-723900</wp:posOffset>
          </wp:positionH>
          <wp:positionV relativeFrom="paragraph">
            <wp:posOffset>-400050</wp:posOffset>
          </wp:positionV>
          <wp:extent cx="2006600" cy="800100"/>
          <wp:effectExtent l="0" t="0" r="0" b="0"/>
          <wp:wrapThrough wrapText="bothSides">
            <wp:wrapPolygon edited="0">
              <wp:start x="0" y="0"/>
              <wp:lineTo x="0" y="21086"/>
              <wp:lineTo x="21327" y="21086"/>
              <wp:lineTo x="21327" y="0"/>
              <wp:lineTo x="0" y="0"/>
            </wp:wrapPolygon>
          </wp:wrapThrough>
          <wp:docPr id="1" name="image1.jpeg" descr="Text,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jpeg" descr="Text, 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6600" cy="800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EC7F22"/>
    <w:multiLevelType w:val="hybridMultilevel"/>
    <w:tmpl w:val="E3E09E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B0439B"/>
    <w:multiLevelType w:val="hybridMultilevel"/>
    <w:tmpl w:val="C772F2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6132C5"/>
    <w:multiLevelType w:val="hybridMultilevel"/>
    <w:tmpl w:val="068EF4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EE5FF2"/>
    <w:multiLevelType w:val="hybridMultilevel"/>
    <w:tmpl w:val="22FA22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5C6F1E"/>
    <w:multiLevelType w:val="hybridMultilevel"/>
    <w:tmpl w:val="15F4B972"/>
    <w:lvl w:ilvl="0" w:tplc="92D46EE8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01692482">
    <w:abstractNumId w:val="0"/>
  </w:num>
  <w:num w:numId="2" w16cid:durableId="603146044">
    <w:abstractNumId w:val="4"/>
  </w:num>
  <w:num w:numId="3" w16cid:durableId="231350809">
    <w:abstractNumId w:val="3"/>
  </w:num>
  <w:num w:numId="4" w16cid:durableId="768698516">
    <w:abstractNumId w:val="1"/>
  </w:num>
  <w:num w:numId="5" w16cid:durableId="12965269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yNzU0MjIxN7E0NzBU0lEKTi0uzszPAykwrwUALJpSxCwAAAA="/>
  </w:docVars>
  <w:rsids>
    <w:rsidRoot w:val="00DB12D5"/>
    <w:rsid w:val="00001024"/>
    <w:rsid w:val="00081872"/>
    <w:rsid w:val="001D42BE"/>
    <w:rsid w:val="00257CEC"/>
    <w:rsid w:val="00293C45"/>
    <w:rsid w:val="0031696E"/>
    <w:rsid w:val="003232CA"/>
    <w:rsid w:val="003472F0"/>
    <w:rsid w:val="003634BD"/>
    <w:rsid w:val="003F0401"/>
    <w:rsid w:val="004A7A18"/>
    <w:rsid w:val="004C111A"/>
    <w:rsid w:val="004D4C3E"/>
    <w:rsid w:val="005452AB"/>
    <w:rsid w:val="00600F8D"/>
    <w:rsid w:val="007378D3"/>
    <w:rsid w:val="008C35BE"/>
    <w:rsid w:val="00946372"/>
    <w:rsid w:val="009B4C18"/>
    <w:rsid w:val="00A3319F"/>
    <w:rsid w:val="00A82DEC"/>
    <w:rsid w:val="00A95327"/>
    <w:rsid w:val="00AA688F"/>
    <w:rsid w:val="00AD56A0"/>
    <w:rsid w:val="00B01BB9"/>
    <w:rsid w:val="00BA2093"/>
    <w:rsid w:val="00BC1922"/>
    <w:rsid w:val="00C374FF"/>
    <w:rsid w:val="00C76CF7"/>
    <w:rsid w:val="00CA5CEB"/>
    <w:rsid w:val="00CC6D35"/>
    <w:rsid w:val="00CD5F34"/>
    <w:rsid w:val="00DB12D5"/>
    <w:rsid w:val="00F70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D398ABE"/>
  <w15:chartTrackingRefBased/>
  <w15:docId w15:val="{F45722D2-4FE9-4F1E-BC6F-B6C1C2BE5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CEB"/>
    <w:pPr>
      <w:spacing w:after="0" w:line="240" w:lineRule="auto"/>
    </w:pPr>
    <w:rPr>
      <w:rFonts w:ascii="Frutiger CE 55 Roman" w:eastAsia="Times New Roman" w:hAnsi="Frutiger CE 55 Roman" w:cs="Times New Roman"/>
      <w:color w:val="66594C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57CE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7CEC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257C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7089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089D"/>
  </w:style>
  <w:style w:type="paragraph" w:styleId="Footer">
    <w:name w:val="footer"/>
    <w:basedOn w:val="Normal"/>
    <w:link w:val="FooterChar"/>
    <w:uiPriority w:val="99"/>
    <w:unhideWhenUsed/>
    <w:rsid w:val="00F7089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089D"/>
  </w:style>
  <w:style w:type="paragraph" w:styleId="ListParagraph">
    <w:name w:val="List Paragraph"/>
    <w:basedOn w:val="Normal"/>
    <w:uiPriority w:val="34"/>
    <w:qFormat/>
    <w:rsid w:val="00CA5C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B58DC868143C409B433CF89813898A" ma:contentTypeVersion="17" ma:contentTypeDescription="Create a new document." ma:contentTypeScope="" ma:versionID="fe2d486bde57f101a2fd3f3f82f2c15c">
  <xsd:schema xmlns:xsd="http://www.w3.org/2001/XMLSchema" xmlns:xs="http://www.w3.org/2001/XMLSchema" xmlns:p="http://schemas.microsoft.com/office/2006/metadata/properties" xmlns:ns2="b52e2aec-f861-4ab1-a4b7-952f49878e12" xmlns:ns3="242d0f72-eab3-4c00-a3ac-69b42ff853bc" targetNamespace="http://schemas.microsoft.com/office/2006/metadata/properties" ma:root="true" ma:fieldsID="9818777742ed2cea959a780d3bd24bbe" ns2:_="" ns3:_="">
    <xsd:import namespace="b52e2aec-f861-4ab1-a4b7-952f49878e12"/>
    <xsd:import namespace="242d0f72-eab3-4c00-a3ac-69b42ff853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2e2aec-f861-4ab1-a4b7-952f49878e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84ffa6e-da7a-4554-b511-7a864416d1e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2d0f72-eab3-4c00-a3ac-69b42ff853b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2266627-2d2f-48c7-acac-881ecc129934}" ma:internalName="TaxCatchAll" ma:showField="CatchAllData" ma:web="242d0f72-eab3-4c00-a3ac-69b42ff853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42d0f72-eab3-4c00-a3ac-69b42ff853bc" xsi:nil="true"/>
    <lcf76f155ced4ddcb4097134ff3c332f xmlns="b52e2aec-f861-4ab1-a4b7-952f49878e12">
      <Terms xmlns="http://schemas.microsoft.com/office/infopath/2007/PartnerControls"/>
    </lcf76f155ced4ddcb4097134ff3c332f>
    <SharedWithUsers xmlns="242d0f72-eab3-4c00-a3ac-69b42ff853bc">
      <UserInfo>
        <DisplayName>Bob Turley</DisplayName>
        <AccountId>2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62EB7DF6-84AE-47C9-AC8F-46C24D6F2E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2e2aec-f861-4ab1-a4b7-952f49878e12"/>
    <ds:schemaRef ds:uri="242d0f72-eab3-4c00-a3ac-69b42ff853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15187F-4E04-4C2F-B88A-17585CF8B5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D89582-6438-4BB0-93C2-4C0146C7E89A}">
  <ds:schemaRefs>
    <ds:schemaRef ds:uri="http://schemas.microsoft.com/office/2006/metadata/properties"/>
    <ds:schemaRef ds:uri="http://schemas.microsoft.com/office/infopath/2007/PartnerControls"/>
    <ds:schemaRef ds:uri="242d0f72-eab3-4c00-a3ac-69b42ff853bc"/>
    <ds:schemaRef ds:uri="b52e2aec-f861-4ab1-a4b7-952f49878e12"/>
    <ds:schemaRef ds:uri="0a07e3a7-c294-4772-ad19-183d5dbc5e9d"/>
    <ds:schemaRef ds:uri="f830ae05-08a4-4da8-bc1d-1f865ea44f2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Turley</dc:creator>
  <cp:keywords/>
  <dc:description/>
  <cp:lastModifiedBy>Julie A Turley</cp:lastModifiedBy>
  <cp:revision>9</cp:revision>
  <cp:lastPrinted>2018-02-27T18:57:00Z</cp:lastPrinted>
  <dcterms:created xsi:type="dcterms:W3CDTF">2022-12-05T22:32:00Z</dcterms:created>
  <dcterms:modified xsi:type="dcterms:W3CDTF">2022-12-19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B58DC868143C409B433CF89813898A</vt:lpwstr>
  </property>
  <property fmtid="{D5CDD505-2E9C-101B-9397-08002B2CF9AE}" pid="3" name="Order">
    <vt:r8>366600</vt:r8>
  </property>
  <property fmtid="{D5CDD505-2E9C-101B-9397-08002B2CF9AE}" pid="4" name="MediaServiceImageTags">
    <vt:lpwstr/>
  </property>
  <property fmtid="{D5CDD505-2E9C-101B-9397-08002B2CF9AE}" pid="5" name="GrammarlyDocumentId">
    <vt:lpwstr>29fda1517223149bf3496c0327f8732addcce30c92f0b061b1a841334d45bb51</vt:lpwstr>
  </property>
</Properties>
</file>